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FFD38"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633FFD39" w14:textId="0CA96AF5" w:rsidR="00E103D5" w:rsidRPr="00797EB0" w:rsidRDefault="00797E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633FFD3A"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3B" w14:textId="77777777" w:rsidR="00E103D5" w:rsidRPr="00797EB0" w:rsidRDefault="00E103D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633FFD3C" w14:textId="77777777" w:rsidR="00E103D5" w:rsidRPr="00797EB0" w:rsidRDefault="0091164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797EB0">
        <w:rPr>
          <w:rFonts w:eastAsia="Arial"/>
          <w:lang w:eastAsia="en-US" w:bidi="en-US"/>
        </w:rPr>
        <w:t>Contact Name</w:t>
      </w:r>
    </w:p>
    <w:p w14:paraId="633FFD3D" w14:textId="77777777"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97EB0">
        <w:rPr>
          <w:rFonts w:eastAsia="Arial"/>
          <w:lang w:eastAsia="en-US" w:bidi="en-US"/>
        </w:rPr>
        <w:t>Address</w:t>
      </w:r>
    </w:p>
    <w:p w14:paraId="633FFD3E" w14:textId="77777777" w:rsidR="00E103D5" w:rsidRPr="00797EB0" w:rsidRDefault="0091164A">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97EB0">
        <w:rPr>
          <w:rFonts w:eastAsia="Arial"/>
          <w:lang w:eastAsia="en-US" w:bidi="en-US"/>
        </w:rPr>
        <w:t>Address2</w:t>
      </w:r>
      <w:r w:rsidRPr="00797EB0">
        <w:rPr>
          <w:rFonts w:eastAsia="Arial"/>
          <w:lang w:eastAsia="en-US" w:bidi="en-US"/>
        </w:rPr>
        <w:tab/>
      </w:r>
    </w:p>
    <w:p w14:paraId="6C993667" w14:textId="77777777" w:rsid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97EB0">
        <w:rPr>
          <w:rFonts w:eastAsia="Arial"/>
          <w:lang w:eastAsia="en-US" w:bidi="en-US"/>
        </w:rPr>
        <w:t xml:space="preserve">City, </w:t>
      </w:r>
    </w:p>
    <w:p w14:paraId="633FFD3F" w14:textId="5A78EFED"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97EB0">
        <w:rPr>
          <w:rFonts w:eastAsia="Arial"/>
          <w:lang w:eastAsia="en-US" w:bidi="en-US"/>
        </w:rPr>
        <w:t>State/Province</w:t>
      </w:r>
    </w:p>
    <w:p w14:paraId="633FFD40" w14:textId="77777777"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97EB0">
        <w:rPr>
          <w:rFonts w:eastAsia="Arial"/>
          <w:lang w:eastAsia="en-US" w:bidi="en-US"/>
        </w:rPr>
        <w:t>Zip/Postal Code</w:t>
      </w:r>
    </w:p>
    <w:p w14:paraId="633FFD41" w14:textId="77777777" w:rsidR="00E103D5" w:rsidRPr="00797EB0" w:rsidRDefault="00E103D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33FFD42" w14:textId="77777777" w:rsidR="00E103D5" w:rsidRPr="00797EB0" w:rsidRDefault="00E103D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33FFD43" w14:textId="77777777" w:rsidR="00E103D5" w:rsidRPr="00797EB0" w:rsidRDefault="00E103D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33FFD44" w14:textId="29FC6EF6" w:rsidR="00E103D5" w:rsidRPr="00CF3DD0" w:rsidRDefault="00797EB0">
      <w:pPr>
        <w:pStyle w:val="HTMLPreformatted"/>
        <w:rPr>
          <w:rFonts w:ascii="Times New Roman" w:eastAsia="Arial" w:hAnsi="Times New Roman" w:cs="Times New Roman"/>
          <w:b/>
          <w:noProof/>
          <w:sz w:val="24"/>
          <w:szCs w:val="24"/>
          <w:lang w:eastAsia="en-US" w:bidi="en-US"/>
        </w:rPr>
      </w:pPr>
      <w:r>
        <w:rPr>
          <w:rFonts w:ascii="Times New Roman" w:eastAsia="Arial" w:hAnsi="Times New Roman" w:cs="Times New Roman"/>
          <w:b/>
          <w:sz w:val="24"/>
          <w:szCs w:val="24"/>
          <w:lang w:eastAsia="en-US" w:bidi="en-US"/>
        </w:rPr>
        <w:t>RE</w:t>
      </w:r>
      <w:r w:rsidR="0091164A" w:rsidRPr="00797EB0">
        <w:rPr>
          <w:rFonts w:ascii="Times New Roman" w:eastAsia="Arial" w:hAnsi="Times New Roman" w:cs="Times New Roman"/>
          <w:b/>
          <w:sz w:val="24"/>
          <w:szCs w:val="24"/>
          <w:lang w:eastAsia="en-US" w:bidi="en-US"/>
        </w:rPr>
        <w:t xml:space="preserve">: </w:t>
      </w:r>
      <w:r w:rsidR="0091164A" w:rsidRPr="00CF3DD0">
        <w:rPr>
          <w:rFonts w:ascii="Times New Roman" w:eastAsia="Arial" w:hAnsi="Times New Roman" w:cs="Times New Roman"/>
          <w:b/>
          <w:noProof/>
          <w:sz w:val="24"/>
          <w:szCs w:val="24"/>
          <w:lang w:eastAsia="en-US" w:bidi="en-US"/>
        </w:rPr>
        <w:t xml:space="preserve">REQUEST FOR EXTENSION OF TIME </w:t>
      </w:r>
    </w:p>
    <w:p w14:paraId="633FFD45" w14:textId="77777777" w:rsidR="00E103D5" w:rsidRPr="00CF3DD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CF3DD0">
        <w:rPr>
          <w:rFonts w:eastAsia="Arial"/>
          <w:noProof/>
          <w:lang w:eastAsia="en-US" w:bidi="en-US"/>
        </w:rPr>
        <w:br/>
      </w:r>
    </w:p>
    <w:p w14:paraId="633FFD46" w14:textId="77777777" w:rsidR="00E103D5" w:rsidRPr="00CF3DD0" w:rsidRDefault="009116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CF3DD0">
        <w:rPr>
          <w:rFonts w:ascii="Times New Roman" w:eastAsia="Arial" w:hAnsi="Times New Roman" w:cs="Times New Roman"/>
          <w:noProof/>
          <w:sz w:val="24"/>
          <w:szCs w:val="24"/>
          <w:lang w:eastAsia="en-US" w:bidi="en-US"/>
        </w:rPr>
        <w:t>Dear [CONTACT NAME]</w:t>
      </w:r>
    </w:p>
    <w:p w14:paraId="633FFD47" w14:textId="77777777" w:rsidR="00E103D5" w:rsidRPr="00CF3DD0" w:rsidRDefault="00E103D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33FFD48" w14:textId="25042919" w:rsidR="00E103D5" w:rsidRPr="005A496F" w:rsidRDefault="00CF3D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1164A">
        <w:rPr>
          <w:rFonts w:ascii="Times New Roman" w:eastAsia="Arial" w:hAnsi="Times New Roman" w:cs="Times New Roman"/>
          <w:noProof/>
          <w:sz w:val="24"/>
          <w:szCs w:val="24"/>
          <w:lang w:eastAsia="en-US" w:bidi="en-US"/>
        </w:rPr>
        <w:t>As stated in</w:t>
      </w:r>
      <w:r w:rsidR="0091164A" w:rsidRPr="0091164A">
        <w:rPr>
          <w:rFonts w:ascii="Times New Roman" w:eastAsia="Arial" w:hAnsi="Times New Roman" w:cs="Times New Roman"/>
          <w:noProof/>
          <w:sz w:val="24"/>
          <w:szCs w:val="24"/>
          <w:lang w:eastAsia="en-US" w:bidi="en-US"/>
        </w:rPr>
        <w:t xml:space="preserve"> the terms and conditions of</w:t>
      </w:r>
      <w:r w:rsidR="0091164A" w:rsidRPr="00CF3DD0">
        <w:rPr>
          <w:rFonts w:ascii="Times New Roman" w:eastAsia="Arial" w:hAnsi="Times New Roman" w:cs="Times New Roman"/>
          <w:noProof/>
          <w:sz w:val="24"/>
          <w:szCs w:val="24"/>
          <w:lang w:eastAsia="en-US" w:bidi="en-US"/>
        </w:rPr>
        <w:t xml:space="preserve"> the </w:t>
      </w:r>
      <w:r w:rsidR="00A92474" w:rsidRPr="00CF3DD0">
        <w:rPr>
          <w:rFonts w:ascii="Times New Roman" w:eastAsia="Arial" w:hAnsi="Times New Roman" w:cs="Times New Roman"/>
          <w:noProof/>
          <w:sz w:val="24"/>
          <w:szCs w:val="24"/>
          <w:lang w:eastAsia="en-US" w:bidi="en-US"/>
        </w:rPr>
        <w:t>P</w:t>
      </w:r>
      <w:r w:rsidR="0091164A" w:rsidRPr="00CF3DD0">
        <w:rPr>
          <w:rFonts w:ascii="Times New Roman" w:eastAsia="Arial" w:hAnsi="Times New Roman" w:cs="Times New Roman"/>
          <w:noProof/>
          <w:sz w:val="24"/>
          <w:szCs w:val="24"/>
          <w:lang w:eastAsia="en-US" w:bidi="en-US"/>
        </w:rPr>
        <w:t xml:space="preserve">romissory </w:t>
      </w:r>
      <w:r w:rsidR="00A92474" w:rsidRPr="00CF3DD0">
        <w:rPr>
          <w:rFonts w:ascii="Times New Roman" w:eastAsia="Arial" w:hAnsi="Times New Roman" w:cs="Times New Roman"/>
          <w:noProof/>
          <w:sz w:val="24"/>
          <w:szCs w:val="24"/>
          <w:lang w:eastAsia="en-US" w:bidi="en-US"/>
        </w:rPr>
        <w:t>N</w:t>
      </w:r>
      <w:r w:rsidR="0091164A" w:rsidRPr="00CF3DD0">
        <w:rPr>
          <w:rFonts w:ascii="Times New Roman" w:eastAsia="Arial" w:hAnsi="Times New Roman" w:cs="Times New Roman"/>
          <w:noProof/>
          <w:sz w:val="24"/>
          <w:szCs w:val="24"/>
          <w:lang w:eastAsia="en-US" w:bidi="en-US"/>
        </w:rPr>
        <w:t>ote we signed on [DATE], we are</w:t>
      </w:r>
      <w:r w:rsidR="0091164A" w:rsidRPr="00A25427">
        <w:rPr>
          <w:rFonts w:ascii="Times New Roman" w:eastAsia="Arial" w:hAnsi="Times New Roman" w:cs="Times New Roman"/>
          <w:noProof/>
          <w:sz w:val="24"/>
          <w:szCs w:val="24"/>
          <w:lang w:eastAsia="en-US" w:bidi="en-US"/>
        </w:rPr>
        <w:t xml:space="preserve"> obliged to tender </w:t>
      </w:r>
      <w:r w:rsidR="0091164A" w:rsidRPr="005A496F">
        <w:rPr>
          <w:rFonts w:ascii="Times New Roman" w:eastAsia="Arial" w:hAnsi="Times New Roman" w:cs="Times New Roman"/>
          <w:noProof/>
          <w:sz w:val="24"/>
          <w:szCs w:val="24"/>
          <w:lang w:eastAsia="en-US" w:bidi="en-US"/>
        </w:rPr>
        <w:t>payment in the amount of [AMOUNT] to you on [DATE].</w:t>
      </w:r>
    </w:p>
    <w:p w14:paraId="633FFD49" w14:textId="2C3B1FAF" w:rsidR="00E103D5" w:rsidRPr="005A496F" w:rsidRDefault="00E103D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33B5882" w14:textId="77777777" w:rsidR="0057427D" w:rsidRPr="005A496F" w:rsidRDefault="0057427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33FFD4A" w14:textId="39F6C154" w:rsidR="00E103D5" w:rsidRPr="0091164A" w:rsidRDefault="009116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A496F">
        <w:rPr>
          <w:rFonts w:ascii="Times New Roman" w:eastAsia="Arial" w:hAnsi="Times New Roman" w:cs="Times New Roman"/>
          <w:noProof/>
          <w:sz w:val="24"/>
          <w:szCs w:val="24"/>
          <w:lang w:eastAsia="en-US" w:bidi="en-US"/>
        </w:rPr>
        <w:t xml:space="preserve">I have just been </w:t>
      </w:r>
      <w:r w:rsidR="005A496F" w:rsidRPr="005A496F">
        <w:rPr>
          <w:rFonts w:ascii="Times New Roman" w:eastAsia="Arial" w:hAnsi="Times New Roman" w:cs="Times New Roman"/>
          <w:noProof/>
          <w:sz w:val="24"/>
          <w:szCs w:val="24"/>
          <w:lang w:eastAsia="en-US" w:bidi="en-US"/>
        </w:rPr>
        <w:t>notified</w:t>
      </w:r>
      <w:r w:rsidRPr="005A496F">
        <w:rPr>
          <w:rFonts w:ascii="Times New Roman" w:eastAsia="Arial" w:hAnsi="Times New Roman" w:cs="Times New Roman"/>
          <w:noProof/>
          <w:sz w:val="24"/>
          <w:szCs w:val="24"/>
          <w:lang w:eastAsia="en-US" w:bidi="en-US"/>
        </w:rPr>
        <w:t xml:space="preserve"> that </w:t>
      </w:r>
      <w:r w:rsidR="007B7A2C">
        <w:rPr>
          <w:rFonts w:ascii="Times New Roman" w:eastAsia="Arial" w:hAnsi="Times New Roman" w:cs="Times New Roman"/>
          <w:noProof/>
          <w:sz w:val="24"/>
          <w:szCs w:val="24"/>
          <w:lang w:eastAsia="en-US" w:bidi="en-US"/>
        </w:rPr>
        <w:t>the money</w:t>
      </w:r>
      <w:r w:rsidRPr="0091164A">
        <w:rPr>
          <w:rFonts w:ascii="Times New Roman" w:eastAsia="Arial" w:hAnsi="Times New Roman" w:cs="Times New Roman"/>
          <w:noProof/>
          <w:sz w:val="24"/>
          <w:szCs w:val="24"/>
          <w:lang w:eastAsia="en-US" w:bidi="en-US"/>
        </w:rPr>
        <w:t xml:space="preserve"> to be paid to us</w:t>
      </w:r>
      <w:r w:rsidR="007B7A2C">
        <w:rPr>
          <w:rFonts w:ascii="Times New Roman" w:eastAsia="Arial" w:hAnsi="Times New Roman" w:cs="Times New Roman"/>
          <w:noProof/>
          <w:sz w:val="24"/>
          <w:szCs w:val="24"/>
          <w:lang w:eastAsia="en-US" w:bidi="en-US"/>
        </w:rPr>
        <w:t xml:space="preserve"> has been delayed</w:t>
      </w:r>
      <w:r w:rsidRPr="0091164A">
        <w:rPr>
          <w:rFonts w:ascii="Times New Roman" w:eastAsia="Arial" w:hAnsi="Times New Roman" w:cs="Times New Roman"/>
          <w:noProof/>
          <w:sz w:val="24"/>
          <w:szCs w:val="24"/>
          <w:lang w:eastAsia="en-US" w:bidi="en-US"/>
        </w:rPr>
        <w:t>. Needless to say, this comes as</w:t>
      </w:r>
      <w:r w:rsidRPr="00A2324E">
        <w:rPr>
          <w:rFonts w:ascii="Times New Roman" w:eastAsia="Arial" w:hAnsi="Times New Roman" w:cs="Times New Roman"/>
          <w:noProof/>
          <w:sz w:val="24"/>
          <w:szCs w:val="24"/>
          <w:lang w:eastAsia="en-US" w:bidi="en-US"/>
        </w:rPr>
        <w:t xml:space="preserve"> great</w:t>
      </w:r>
      <w:r w:rsidRPr="00A25427">
        <w:rPr>
          <w:rFonts w:ascii="Times New Roman" w:eastAsia="Arial" w:hAnsi="Times New Roman" w:cs="Times New Roman"/>
          <w:noProof/>
          <w:sz w:val="24"/>
          <w:szCs w:val="24"/>
          <w:lang w:eastAsia="en-US" w:bidi="en-US"/>
        </w:rPr>
        <w:t xml:space="preserve"> dis</w:t>
      </w:r>
      <w:r w:rsidR="00A25427" w:rsidRPr="00A25427">
        <w:rPr>
          <w:rFonts w:ascii="Times New Roman" w:eastAsia="Arial" w:hAnsi="Times New Roman" w:cs="Times New Roman"/>
          <w:noProof/>
          <w:sz w:val="24"/>
          <w:szCs w:val="24"/>
          <w:lang w:eastAsia="en-US" w:bidi="en-US"/>
        </w:rPr>
        <w:t>pleasure</w:t>
      </w:r>
      <w:r w:rsidRPr="00A25427">
        <w:rPr>
          <w:rFonts w:ascii="Times New Roman" w:eastAsia="Arial" w:hAnsi="Times New Roman" w:cs="Times New Roman"/>
          <w:noProof/>
          <w:sz w:val="24"/>
          <w:szCs w:val="24"/>
          <w:lang w:eastAsia="en-US" w:bidi="en-US"/>
        </w:rPr>
        <w:t xml:space="preserve"> </w:t>
      </w:r>
      <w:r w:rsidRPr="00A2324E">
        <w:rPr>
          <w:rFonts w:ascii="Times New Roman" w:eastAsia="Arial" w:hAnsi="Times New Roman" w:cs="Times New Roman"/>
          <w:noProof/>
          <w:sz w:val="24"/>
          <w:szCs w:val="24"/>
          <w:lang w:eastAsia="en-US" w:bidi="en-US"/>
        </w:rPr>
        <w:t xml:space="preserve">to us. I have been </w:t>
      </w:r>
      <w:r w:rsidR="00A2324E" w:rsidRPr="00A2324E">
        <w:rPr>
          <w:rFonts w:ascii="Times New Roman" w:eastAsia="Arial" w:hAnsi="Times New Roman" w:cs="Times New Roman"/>
          <w:noProof/>
          <w:sz w:val="24"/>
          <w:szCs w:val="24"/>
          <w:lang w:eastAsia="en-US" w:bidi="en-US"/>
        </w:rPr>
        <w:t>gu</w:t>
      </w:r>
      <w:r w:rsidR="00A2324E">
        <w:rPr>
          <w:rFonts w:ascii="Times New Roman" w:eastAsia="Arial" w:hAnsi="Times New Roman" w:cs="Times New Roman"/>
          <w:noProof/>
          <w:sz w:val="24"/>
          <w:szCs w:val="24"/>
          <w:lang w:eastAsia="en-US" w:bidi="en-US"/>
        </w:rPr>
        <w:t>aranteed</w:t>
      </w:r>
      <w:r w:rsidR="00A13251">
        <w:rPr>
          <w:rFonts w:ascii="Times New Roman" w:eastAsia="Arial" w:hAnsi="Times New Roman" w:cs="Times New Roman"/>
          <w:noProof/>
          <w:sz w:val="24"/>
          <w:szCs w:val="24"/>
          <w:lang w:eastAsia="en-US" w:bidi="en-US"/>
        </w:rPr>
        <w:t xml:space="preserve"> that we will have the funds to give payment by </w:t>
      </w:r>
      <w:r w:rsidRPr="0091164A">
        <w:rPr>
          <w:rFonts w:ascii="Times New Roman" w:eastAsia="Arial" w:hAnsi="Times New Roman" w:cs="Times New Roman"/>
          <w:noProof/>
          <w:sz w:val="24"/>
          <w:szCs w:val="24"/>
          <w:lang w:eastAsia="en-US" w:bidi="en-US"/>
        </w:rPr>
        <w:t>[DATE].</w:t>
      </w:r>
    </w:p>
    <w:p w14:paraId="633FFD4B" w14:textId="46BF6E8F" w:rsidR="00E103D5" w:rsidRPr="0091164A" w:rsidRDefault="00E103D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9013D31" w14:textId="77777777" w:rsidR="0057427D" w:rsidRPr="0091164A" w:rsidRDefault="0057427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33FFD4C" w14:textId="76AC42EF" w:rsidR="00E103D5" w:rsidRPr="008158C0" w:rsidRDefault="009116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1164A">
        <w:rPr>
          <w:rFonts w:ascii="Times New Roman" w:eastAsia="Arial" w:hAnsi="Times New Roman" w:cs="Times New Roman"/>
          <w:noProof/>
          <w:sz w:val="24"/>
          <w:szCs w:val="24"/>
          <w:lang w:eastAsia="en-US" w:bidi="en-US"/>
        </w:rPr>
        <w:t>I am requesting that the due date on the</w:t>
      </w:r>
      <w:r w:rsidRPr="00797EB0">
        <w:rPr>
          <w:rFonts w:ascii="Times New Roman" w:eastAsia="Arial" w:hAnsi="Times New Roman" w:cs="Times New Roman"/>
          <w:sz w:val="24"/>
          <w:szCs w:val="24"/>
          <w:lang w:eastAsia="en-US" w:bidi="en-US"/>
        </w:rPr>
        <w:t xml:space="preserve"> </w:t>
      </w:r>
      <w:r w:rsidR="00A92474" w:rsidRPr="0091164A">
        <w:rPr>
          <w:rFonts w:ascii="Times New Roman" w:eastAsia="Arial" w:hAnsi="Times New Roman" w:cs="Times New Roman"/>
          <w:noProof/>
          <w:sz w:val="24"/>
          <w:szCs w:val="24"/>
          <w:lang w:eastAsia="en-US" w:bidi="en-US"/>
        </w:rPr>
        <w:t>P</w:t>
      </w:r>
      <w:r w:rsidRPr="0091164A">
        <w:rPr>
          <w:rFonts w:ascii="Times New Roman" w:eastAsia="Arial" w:hAnsi="Times New Roman" w:cs="Times New Roman"/>
          <w:noProof/>
          <w:sz w:val="24"/>
          <w:szCs w:val="24"/>
          <w:lang w:eastAsia="en-US" w:bidi="en-US"/>
        </w:rPr>
        <w:t xml:space="preserve">romissory </w:t>
      </w:r>
      <w:r w:rsidR="00A92474" w:rsidRPr="0091164A">
        <w:rPr>
          <w:rFonts w:ascii="Times New Roman" w:eastAsia="Arial" w:hAnsi="Times New Roman" w:cs="Times New Roman"/>
          <w:noProof/>
          <w:sz w:val="24"/>
          <w:szCs w:val="24"/>
          <w:lang w:eastAsia="en-US" w:bidi="en-US"/>
        </w:rPr>
        <w:t>N</w:t>
      </w:r>
      <w:r w:rsidRPr="0091164A">
        <w:rPr>
          <w:rFonts w:ascii="Times New Roman" w:eastAsia="Arial" w:hAnsi="Times New Roman" w:cs="Times New Roman"/>
          <w:noProof/>
          <w:sz w:val="24"/>
          <w:szCs w:val="24"/>
          <w:lang w:eastAsia="en-US" w:bidi="en-US"/>
        </w:rPr>
        <w:t>ote be extended for a period of</w:t>
      </w:r>
      <w:r w:rsidRPr="00797EB0">
        <w:rPr>
          <w:rFonts w:ascii="Times New Roman" w:eastAsia="Arial" w:hAnsi="Times New Roman" w:cs="Times New Roman"/>
          <w:sz w:val="24"/>
          <w:szCs w:val="24"/>
          <w:lang w:eastAsia="en-US" w:bidi="en-US"/>
        </w:rPr>
        <w:t xml:space="preserve"> [PERIOD] and </w:t>
      </w:r>
      <w:r w:rsidRPr="008158C0">
        <w:rPr>
          <w:rFonts w:ascii="Times New Roman" w:eastAsia="Arial" w:hAnsi="Times New Roman" w:cs="Times New Roman"/>
          <w:noProof/>
          <w:sz w:val="24"/>
          <w:szCs w:val="24"/>
          <w:lang w:eastAsia="en-US" w:bidi="en-US"/>
        </w:rPr>
        <w:t>just consideration for said extension be suggested by you.</w:t>
      </w:r>
    </w:p>
    <w:p w14:paraId="633FFD4D" w14:textId="7F954116" w:rsidR="00E103D5" w:rsidRPr="008158C0" w:rsidRDefault="00E103D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BEEE35A" w14:textId="77777777" w:rsidR="0057427D" w:rsidRPr="008158C0" w:rsidRDefault="0057427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33FFD4E" w14:textId="6BC3F67E" w:rsidR="00E103D5" w:rsidRPr="00797EB0" w:rsidRDefault="009116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158C0">
        <w:rPr>
          <w:rFonts w:ascii="Times New Roman" w:eastAsia="Arial" w:hAnsi="Times New Roman" w:cs="Times New Roman"/>
          <w:noProof/>
          <w:sz w:val="24"/>
          <w:szCs w:val="24"/>
          <w:lang w:eastAsia="en-US" w:bidi="en-US"/>
        </w:rPr>
        <w:t>I look forward to your early response.</w:t>
      </w:r>
    </w:p>
    <w:p w14:paraId="633FFD4F"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50"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51" w14:textId="7CB44EAC" w:rsidR="00E103D5" w:rsidRPr="00797EB0" w:rsidRDefault="00574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91164A" w:rsidRPr="00797EB0">
        <w:rPr>
          <w:rFonts w:eastAsia="Arial"/>
          <w:lang w:eastAsia="en-US" w:bidi="en-US"/>
        </w:rPr>
        <w:t>,</w:t>
      </w:r>
    </w:p>
    <w:p w14:paraId="633FFD52"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53"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54" w14:textId="77777777" w:rsidR="00E103D5" w:rsidRPr="00797EB0"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55" w14:textId="7BBE7FF0" w:rsidR="00E103D5" w:rsidRDefault="00E1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3F04F6" w14:textId="4AAE309A" w:rsidR="0057427D" w:rsidRDefault="00574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78B589E" w14:textId="77777777" w:rsidR="0057427D" w:rsidRPr="00797EB0" w:rsidRDefault="00574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FFD56" w14:textId="77777777"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97EB0">
        <w:rPr>
          <w:rFonts w:eastAsia="Arial"/>
          <w:lang w:eastAsia="en-US" w:bidi="en-US"/>
        </w:rPr>
        <w:t>[YOUR NAME]</w:t>
      </w:r>
    </w:p>
    <w:p w14:paraId="633FFD57" w14:textId="77777777"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797EB0">
        <w:rPr>
          <w:rFonts w:eastAsia="Arial"/>
          <w:color w:val="000000"/>
          <w:lang w:eastAsia="en-US" w:bidi="en-US"/>
        </w:rPr>
        <w:t>[YOUR TITLE]</w:t>
      </w:r>
    </w:p>
    <w:p w14:paraId="633FFD58" w14:textId="77777777"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797EB0">
        <w:rPr>
          <w:rFonts w:eastAsia="Arial"/>
          <w:color w:val="000000"/>
          <w:lang w:eastAsia="en-US" w:bidi="en-US"/>
        </w:rPr>
        <w:t>[YOUR PHONE NUMBER]</w:t>
      </w:r>
    </w:p>
    <w:p w14:paraId="633FFD59" w14:textId="77777777" w:rsidR="00E103D5" w:rsidRPr="00797EB0" w:rsidRDefault="009116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797EB0">
        <w:rPr>
          <w:rFonts w:eastAsia="Arial"/>
          <w:color w:val="000000"/>
          <w:lang w:eastAsia="en-US" w:bidi="en-US"/>
        </w:rPr>
        <w:t xml:space="preserve">[YOUREMAIL@YOURCOMPANY.COM] </w:t>
      </w:r>
    </w:p>
    <w:p w14:paraId="633FFD5A" w14:textId="77777777" w:rsidR="00E103D5" w:rsidRPr="00797EB0" w:rsidRDefault="00E103D5">
      <w:pPr>
        <w:pStyle w:val="HTMLPreformatted"/>
        <w:rPr>
          <w:rFonts w:ascii="Times New Roman" w:hAnsi="Times New Roman" w:cs="Times New Roman"/>
          <w:sz w:val="24"/>
          <w:szCs w:val="24"/>
          <w:lang w:eastAsia="en-US" w:bidi="en-US"/>
        </w:rPr>
      </w:pPr>
    </w:p>
    <w:sectPr w:rsidR="00E103D5" w:rsidRPr="00797EB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E0F0F" w14:textId="77777777" w:rsidR="00F177ED" w:rsidRDefault="00F177ED">
      <w:r>
        <w:separator/>
      </w:r>
    </w:p>
  </w:endnote>
  <w:endnote w:type="continuationSeparator" w:id="0">
    <w:p w14:paraId="26A5C78C" w14:textId="77777777" w:rsidR="00F177ED" w:rsidRDefault="00F17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FFD5D" w14:textId="77777777" w:rsidR="00E103D5" w:rsidRDefault="00911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33FFD5E" w14:textId="77777777" w:rsidR="00E103D5" w:rsidRDefault="00911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33FFD5F" w14:textId="77777777" w:rsidR="00E103D5" w:rsidRDefault="00911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33FFD60" w14:textId="77777777" w:rsidR="00E103D5" w:rsidRDefault="00006FD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en-US" w:eastAsia="en-US" w:bidi="en-US"/>
      </w:rPr>
    </w:pPr>
    <w:hyperlink r:id="rId1" w:history="1">
      <w:r w:rsidR="0091164A">
        <w:rPr>
          <w:rStyle w:val="Hyperlink"/>
          <w:rFonts w:ascii="Arial" w:eastAsia="Arial" w:hAnsi="Arial" w:cs="Arial"/>
          <w:sz w:val="18"/>
          <w:lang w:val="en-US" w:eastAsia="en-US" w:bidi="en-US"/>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D9B81" w14:textId="77777777" w:rsidR="00F177ED" w:rsidRDefault="00F177ED">
      <w:r>
        <w:separator/>
      </w:r>
    </w:p>
  </w:footnote>
  <w:footnote w:type="continuationSeparator" w:id="0">
    <w:p w14:paraId="1B699254" w14:textId="77777777" w:rsidR="00F177ED" w:rsidRDefault="00F177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FFD5C" w14:textId="77777777" w:rsidR="00E103D5" w:rsidRDefault="00E103D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NDW0tDA1NzMyNzdX0lEKTi0uzszPAykwrgUABBA4RCwAAAA="/>
    <w:docVar w:name="Description" w:val="Request for Extension of Time on Promissory Note/ request for the extension of time to settle loan for your business, download document that will help in drafting a letter for your business (Template Guru)"/>
    <w:docVar w:name="Excerpt" w:val="Request of extension of time. As stated in the terms and conditions of the Promissory Note we signed on [DATE], we are_x000a_obliged to tender payment in the amount of [AMOUNT] to you on [DATE]._x000a__x000a_I have just been notified that monies that were due to be paid to us before the scheduled date on_x000a_the Note, have been delayed. Suffice it to say, this comes as a great disappointment to us. I have_x000a_been guaranteed, however, that these funds will be in our possession by [DATE]._x000a__x000a_I hereby request that the due date on the Promissory Note be extended for a period of [PERIOD]_x000a_and just consideration for said extension be suggested by you._x000a__x000a_I look forward to your early response."/>
    <w:docVar w:name="Source" w:val="https://asus.4myrebate.com"/>
    <w:docVar w:name="Tags" w:val="request for extension of time on promissory note, request, extension, time, promissory notes, business documents, entrepreneurship, entrepreneur, request for extension of time on promissory note template, request for extension of time on promissory note example "/>
  </w:docVars>
  <w:rsids>
    <w:rsidRoot w:val="00E103D5"/>
    <w:rsid w:val="00006FD9"/>
    <w:rsid w:val="00046CB9"/>
    <w:rsid w:val="0030271E"/>
    <w:rsid w:val="0057427D"/>
    <w:rsid w:val="005A496F"/>
    <w:rsid w:val="00797EB0"/>
    <w:rsid w:val="007B7A2C"/>
    <w:rsid w:val="008158C0"/>
    <w:rsid w:val="0091164A"/>
    <w:rsid w:val="00A13251"/>
    <w:rsid w:val="00A2324E"/>
    <w:rsid w:val="00A25427"/>
    <w:rsid w:val="00A92474"/>
    <w:rsid w:val="00AA7823"/>
    <w:rsid w:val="00C70059"/>
    <w:rsid w:val="00CF3DD0"/>
    <w:rsid w:val="00DA59B1"/>
    <w:rsid w:val="00DC1FEA"/>
    <w:rsid w:val="00E103D5"/>
    <w:rsid w:val="00E169A1"/>
    <w:rsid w:val="00EC1E57"/>
    <w:rsid w:val="00F10166"/>
    <w:rsid w:val="00F177ED"/>
    <w:rsid w:val="00F95AEE"/>
    <w:rsid w:val="00FC40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FF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34</Words>
  <Characters>645</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2T08:35:00Z</dcterms:created>
  <dcterms:modified xsi:type="dcterms:W3CDTF">2019-10-21T19:07:00Z</dcterms:modified>
  <cp:category/>
</cp:coreProperties>
</file>